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A7726" w14:textId="77777777" w:rsidR="00CB7BE9" w:rsidRPr="00960565" w:rsidRDefault="00CB7BE9" w:rsidP="00CB7BE9">
      <w:pPr>
        <w:ind w:left="18"/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Comprehending </w:t>
      </w:r>
      <w:r w:rsidRPr="00960565">
        <w:rPr>
          <w:rFonts w:ascii="Arial" w:hAnsi="Arial" w:cs="Arial"/>
          <w:b/>
          <w:sz w:val="32"/>
        </w:rPr>
        <w:t>the Bible Passage</w:t>
      </w:r>
    </w:p>
    <w:p w14:paraId="5439D70D" w14:textId="77777777" w:rsidR="00CB7BE9" w:rsidRPr="00960565" w:rsidRDefault="00CB7BE9" w:rsidP="00CB7BE9">
      <w:pPr>
        <w:spacing w:before="80"/>
        <w:ind w:left="18"/>
        <w:jc w:val="center"/>
        <w:rPr>
          <w:rFonts w:ascii="Arial" w:hAnsi="Arial" w:cs="Arial"/>
        </w:rPr>
      </w:pPr>
      <w:r w:rsidRPr="00960565">
        <w:rPr>
          <w:rFonts w:ascii="Arial" w:hAnsi="Arial" w:cs="Arial"/>
          <w:b/>
        </w:rPr>
        <w:t>Worksheet</w:t>
      </w:r>
      <w:r w:rsidRPr="00960565">
        <w:rPr>
          <w:rFonts w:ascii="Arial" w:hAnsi="Arial" w:cs="Arial"/>
        </w:rPr>
        <w:t xml:space="preserve"> – Assignment 3</w:t>
      </w:r>
    </w:p>
    <w:p w14:paraId="49FBFD71" w14:textId="77777777" w:rsidR="00CB7BE9" w:rsidRPr="00960565" w:rsidRDefault="00CB7BE9" w:rsidP="0031472F">
      <w:pPr>
        <w:spacing w:before="200"/>
        <w:ind w:hanging="14"/>
        <w:rPr>
          <w:rFonts w:ascii="Arial" w:hAnsi="Arial" w:cs="Arial"/>
          <w:u w:val="single"/>
        </w:rPr>
      </w:pPr>
      <w:r w:rsidRPr="00960565">
        <w:rPr>
          <w:rFonts w:ascii="Arial" w:hAnsi="Arial" w:cs="Arial"/>
          <w:b/>
        </w:rPr>
        <w:t>Lesson:</w:t>
      </w:r>
      <w:r w:rsidRPr="00300E21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</w:rPr>
        <w:t xml:space="preserve"> </w:t>
      </w:r>
      <w:r w:rsidRPr="00960565">
        <w:rPr>
          <w:rFonts w:ascii="Arial" w:hAnsi="Arial" w:cs="Arial"/>
          <w:b/>
        </w:rPr>
        <w:t>Scripture:</w:t>
      </w:r>
      <w:r w:rsidRPr="00300E21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6336AB38" w14:textId="77777777" w:rsidR="00CB7BE9" w:rsidRPr="00C2139A" w:rsidRDefault="00CB7BE9" w:rsidP="00CB7BE9">
      <w:pPr>
        <w:tabs>
          <w:tab w:val="left" w:pos="6480"/>
          <w:tab w:val="left" w:pos="7020"/>
          <w:tab w:val="left" w:pos="9270"/>
        </w:tabs>
        <w:spacing w:before="240"/>
        <w:ind w:right="86" w:hanging="14"/>
        <w:rPr>
          <w:rFonts w:ascii="Arial" w:hAnsi="Arial" w:cs="Arial"/>
          <w:i/>
        </w:rPr>
      </w:pPr>
      <w:r w:rsidRPr="00301201">
        <w:rPr>
          <w:rFonts w:ascii="Arial" w:hAnsi="Arial" w:cs="Arial"/>
          <w:b/>
          <w:sz w:val="28"/>
        </w:rPr>
        <w:t>Comprehending</w:t>
      </w:r>
      <w:r w:rsidRPr="00CB53F3">
        <w:rPr>
          <w:rFonts w:ascii="Arial" w:hAnsi="Arial" w:cs="Arial"/>
        </w:rPr>
        <w:t>—</w:t>
      </w:r>
      <w:r w:rsidRPr="00C2139A">
        <w:rPr>
          <w:rFonts w:ascii="Arial" w:hAnsi="Arial" w:cs="Arial"/>
          <w:i/>
        </w:rPr>
        <w:t>What does the passage mean?</w:t>
      </w:r>
    </w:p>
    <w:p w14:paraId="43537503" w14:textId="77777777" w:rsidR="00CB7BE9" w:rsidRPr="00C2139A" w:rsidRDefault="00CB7BE9" w:rsidP="00CB7BE9">
      <w:pPr>
        <w:tabs>
          <w:tab w:val="left" w:pos="6480"/>
          <w:tab w:val="left" w:pos="7020"/>
        </w:tabs>
        <w:spacing w:before="240"/>
        <w:ind w:left="-14"/>
        <w:rPr>
          <w:rFonts w:ascii="Arial" w:hAnsi="Arial" w:cs="Arial"/>
        </w:rPr>
      </w:pPr>
      <w:r>
        <w:rPr>
          <w:rFonts w:ascii="Arial" w:hAnsi="Arial" w:cs="Arial"/>
        </w:rPr>
        <w:t>Discover the original point and biblical principles of the passage.</w:t>
      </w:r>
      <w:r>
        <w:t xml:space="preserve"> </w:t>
      </w:r>
      <w:r w:rsidRPr="00F25F72">
        <w:rPr>
          <w:rFonts w:ascii="Arial" w:hAnsi="Arial" w:cs="Arial"/>
        </w:rPr>
        <w:t>Answer the following questions:</w:t>
      </w:r>
    </w:p>
    <w:p w14:paraId="73BCBC9E" w14:textId="502675FD" w:rsidR="00CB7BE9" w:rsidRDefault="00CB7BE9" w:rsidP="00CB7BE9">
      <w:pPr>
        <w:pStyle w:val="ListParagraph"/>
        <w:numPr>
          <w:ilvl w:val="0"/>
          <w:numId w:val="34"/>
        </w:numPr>
        <w:tabs>
          <w:tab w:val="left" w:pos="6480"/>
          <w:tab w:val="left" w:pos="7020"/>
          <w:tab w:val="left" w:pos="9270"/>
        </w:tabs>
        <w:spacing w:before="240"/>
        <w:ind w:right="86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Why is this </w:t>
      </w:r>
      <w:proofErr w:type="gramStart"/>
      <w:r>
        <w:rPr>
          <w:rFonts w:ascii="Arial" w:hAnsi="Arial" w:cs="Arial"/>
        </w:rPr>
        <w:t>particular story</w:t>
      </w:r>
      <w:proofErr w:type="gramEnd"/>
      <w:r>
        <w:rPr>
          <w:rFonts w:ascii="Arial" w:hAnsi="Arial" w:cs="Arial"/>
        </w:rPr>
        <w:t xml:space="preserve"> included in Scripture?</w:t>
      </w:r>
    </w:p>
    <w:p w14:paraId="11A8E033" w14:textId="77777777" w:rsidR="00CB7BE9" w:rsidRP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16ADC20C" w14:textId="0398E702" w:rsid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1BE2DEB1" w14:textId="77777777" w:rsidR="00300E21" w:rsidRPr="00CB7BE9" w:rsidRDefault="00300E21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22F9FEB5" w14:textId="3189813E" w:rsid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032FF022" w14:textId="77777777" w:rsidR="00300E21" w:rsidRDefault="00300E21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6E1796CA" w14:textId="77777777" w:rsidR="00CB7BE9" w:rsidRP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2A9CF302" w14:textId="2D139CE8" w:rsidR="00CB7BE9" w:rsidRDefault="00CB7BE9" w:rsidP="00CB7BE9">
      <w:pPr>
        <w:pStyle w:val="ListParagraph"/>
        <w:numPr>
          <w:ilvl w:val="0"/>
          <w:numId w:val="34"/>
        </w:numPr>
        <w:tabs>
          <w:tab w:val="left" w:pos="6480"/>
          <w:tab w:val="left" w:pos="7020"/>
          <w:tab w:val="left" w:pos="9270"/>
        </w:tabs>
        <w:spacing w:before="240"/>
        <w:ind w:right="86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What are some principles for the original hearers that also apply today?</w:t>
      </w:r>
    </w:p>
    <w:p w14:paraId="0E115874" w14:textId="77777777" w:rsidR="00CB7BE9" w:rsidRP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4A7B1269" w14:textId="5CBD8DD9" w:rsid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6EF7B710" w14:textId="6985F128" w:rsidR="00300E21" w:rsidRDefault="00300E21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528188F6" w14:textId="77777777" w:rsidR="00300E21" w:rsidRDefault="00300E21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6E7E2FCA" w14:textId="77777777" w:rsid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79FC5CEE" w14:textId="77777777" w:rsidR="00CB7BE9" w:rsidRP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62236612" w14:textId="6185FCBD" w:rsidR="00CB7BE9" w:rsidRPr="00CB7BE9" w:rsidRDefault="00CB7BE9" w:rsidP="00CB7BE9">
      <w:pPr>
        <w:pStyle w:val="ListParagraph"/>
        <w:numPr>
          <w:ilvl w:val="0"/>
          <w:numId w:val="34"/>
        </w:numPr>
        <w:tabs>
          <w:tab w:val="left" w:pos="6480"/>
          <w:tab w:val="left" w:pos="7020"/>
          <w:tab w:val="left" w:pos="9270"/>
        </w:tabs>
        <w:spacing w:before="240"/>
        <w:ind w:right="86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Consider the context of the passage. </w:t>
      </w:r>
      <w:r w:rsidRPr="00F5187C">
        <w:rPr>
          <w:rFonts w:ascii="Arial" w:hAnsi="Arial" w:cs="Arial"/>
          <w:sz w:val="22"/>
        </w:rPr>
        <w:t>(</w:t>
      </w:r>
      <w:r>
        <w:rPr>
          <w:rFonts w:ascii="Arial" w:hAnsi="Arial" w:cs="Arial"/>
          <w:sz w:val="22"/>
        </w:rPr>
        <w:t>W</w:t>
      </w:r>
      <w:r w:rsidRPr="00F5187C">
        <w:rPr>
          <w:rFonts w:ascii="Arial" w:hAnsi="Arial" w:cs="Arial"/>
          <w:sz w:val="22"/>
        </w:rPr>
        <w:t>hat happened before/after this?)</w:t>
      </w:r>
    </w:p>
    <w:p w14:paraId="16859C0E" w14:textId="77777777" w:rsidR="00CB7BE9" w:rsidRP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1EC080A8" w14:textId="4E7021C1" w:rsid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3ECBC187" w14:textId="77777777" w:rsidR="00300E21" w:rsidRPr="00CB7BE9" w:rsidRDefault="00300E21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2C22D00E" w14:textId="77777777" w:rsidR="00300E21" w:rsidRDefault="00300E21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43C7EF2F" w14:textId="77777777" w:rsidR="00300E21" w:rsidRDefault="00300E21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5D1A3220" w14:textId="77777777" w:rsidR="00CB7BE9" w:rsidRP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030FB249" w14:textId="5101EC50" w:rsidR="00CB7BE9" w:rsidRDefault="00CB7BE9" w:rsidP="00CB7BE9">
      <w:pPr>
        <w:pStyle w:val="ListParagraph"/>
        <w:numPr>
          <w:ilvl w:val="0"/>
          <w:numId w:val="34"/>
        </w:numPr>
        <w:tabs>
          <w:tab w:val="left" w:pos="6480"/>
          <w:tab w:val="left" w:pos="7020"/>
          <w:tab w:val="left" w:pos="9270"/>
        </w:tabs>
        <w:spacing w:before="240"/>
        <w:ind w:right="86"/>
        <w:contextualSpacing w:val="0"/>
        <w:rPr>
          <w:rFonts w:ascii="Arial" w:hAnsi="Arial" w:cs="Arial"/>
          <w:sz w:val="22"/>
        </w:rPr>
      </w:pPr>
      <w:r>
        <w:rPr>
          <w:rFonts w:ascii="Arial" w:hAnsi="Arial" w:cs="Arial"/>
        </w:rPr>
        <w:t xml:space="preserve">Take into consideration: language, culture, and time. </w:t>
      </w:r>
      <w:r w:rsidRPr="00F5187C">
        <w:rPr>
          <w:rFonts w:ascii="Arial" w:hAnsi="Arial" w:cs="Arial"/>
          <w:sz w:val="22"/>
        </w:rPr>
        <w:t>(Use study helps such as commentaries, Bible dictionaries, maps, etc.)</w:t>
      </w:r>
    </w:p>
    <w:p w14:paraId="478B74EA" w14:textId="77777777" w:rsidR="00CB7BE9" w:rsidRP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4C110927" w14:textId="77777777" w:rsidR="00CB7BE9" w:rsidRP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4498F655" w14:textId="4E94640E" w:rsid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2DCF450E" w14:textId="29CC3EC5" w:rsidR="00300E21" w:rsidRDefault="00300E21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09843FA0" w14:textId="77777777" w:rsidR="00300E21" w:rsidRDefault="00300E21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3B2EFA90" w14:textId="77777777" w:rsidR="00CB7BE9" w:rsidRPr="00CB7BE9" w:rsidRDefault="00CB7BE9" w:rsidP="00CB7BE9">
      <w:pPr>
        <w:pStyle w:val="ListParagraph"/>
        <w:tabs>
          <w:tab w:val="left" w:pos="6480"/>
          <w:tab w:val="left" w:pos="7020"/>
          <w:tab w:val="left" w:pos="9270"/>
        </w:tabs>
        <w:spacing w:before="120"/>
        <w:ind w:left="346" w:right="86"/>
        <w:rPr>
          <w:rFonts w:ascii="Arial" w:hAnsi="Arial" w:cs="Arial"/>
        </w:rPr>
      </w:pPr>
    </w:p>
    <w:p w14:paraId="0C3743A9" w14:textId="0890E709" w:rsidR="00CB7BE9" w:rsidRPr="00300E21" w:rsidRDefault="00CB7BE9" w:rsidP="00CB7BE9">
      <w:pPr>
        <w:tabs>
          <w:tab w:val="left" w:pos="6480"/>
          <w:tab w:val="left" w:pos="7020"/>
        </w:tabs>
        <w:spacing w:before="200"/>
        <w:ind w:right="6667" w:hanging="14"/>
        <w:rPr>
          <w:rFonts w:ascii="Arial" w:hAnsi="Arial" w:cs="Arial"/>
          <w:u w:val="single"/>
        </w:rPr>
      </w:pPr>
      <w:r w:rsidRPr="00960565">
        <w:rPr>
          <w:rFonts w:ascii="Arial" w:hAnsi="Arial" w:cs="Arial"/>
          <w:b/>
        </w:rPr>
        <w:t>Main Biblical Principle:</w:t>
      </w:r>
      <w:r w:rsidR="00300E21" w:rsidRPr="00300E21">
        <w:rPr>
          <w:rFonts w:ascii="Arial" w:hAnsi="Arial" w:cs="Arial"/>
          <w:bCs/>
        </w:rPr>
        <w:t xml:space="preserve"> </w:t>
      </w:r>
      <w:r w:rsidRPr="00300E21">
        <w:rPr>
          <w:rFonts w:ascii="Arial" w:hAnsi="Arial" w:cs="Arial"/>
          <w:u w:val="single"/>
        </w:rPr>
        <w:tab/>
      </w:r>
      <w:r w:rsidRPr="00300E21">
        <w:rPr>
          <w:rFonts w:ascii="Arial" w:hAnsi="Arial" w:cs="Arial"/>
          <w:u w:val="single"/>
        </w:rPr>
        <w:tab/>
      </w:r>
      <w:r w:rsidRPr="00300E21">
        <w:rPr>
          <w:rFonts w:ascii="Arial" w:hAnsi="Arial" w:cs="Arial"/>
          <w:u w:val="single"/>
        </w:rPr>
        <w:tab/>
      </w:r>
      <w:r w:rsidRPr="00300E21">
        <w:rPr>
          <w:rFonts w:ascii="Arial" w:hAnsi="Arial" w:cs="Arial"/>
          <w:u w:val="single"/>
        </w:rPr>
        <w:tab/>
      </w:r>
      <w:r w:rsidRPr="00300E21">
        <w:rPr>
          <w:rFonts w:ascii="Arial" w:hAnsi="Arial" w:cs="Arial"/>
          <w:u w:val="single"/>
        </w:rPr>
        <w:tab/>
      </w:r>
      <w:r w:rsidRPr="00300E21">
        <w:rPr>
          <w:rFonts w:ascii="Arial" w:hAnsi="Arial" w:cs="Arial"/>
          <w:u w:val="single"/>
        </w:rPr>
        <w:tab/>
      </w:r>
      <w:r w:rsidRPr="00300E21">
        <w:rPr>
          <w:rFonts w:ascii="Arial" w:hAnsi="Arial" w:cs="Arial"/>
          <w:u w:val="single"/>
        </w:rPr>
        <w:tab/>
      </w:r>
    </w:p>
    <w:p w14:paraId="3F2B5329" w14:textId="1AAEA7E5" w:rsidR="00CB7BE9" w:rsidRPr="00300E21" w:rsidRDefault="00300E21" w:rsidP="00CB7BE9">
      <w:pPr>
        <w:tabs>
          <w:tab w:val="left" w:pos="6480"/>
          <w:tab w:val="left" w:pos="7020"/>
        </w:tabs>
        <w:spacing w:before="200"/>
        <w:ind w:right="6667" w:hanging="14"/>
        <w:rPr>
          <w:rFonts w:ascii="Arial" w:hAnsi="Arial" w:cs="Arial"/>
          <w:u w:val="single"/>
        </w:rPr>
      </w:pPr>
      <w:r w:rsidRPr="00300E21">
        <w:rPr>
          <w:rFonts w:ascii="Arial" w:hAnsi="Arial" w:cs="Arial"/>
          <w:u w:val="single"/>
        </w:rPr>
        <w:tab/>
      </w:r>
      <w:r w:rsidR="00CB7BE9" w:rsidRPr="00300E21">
        <w:rPr>
          <w:rFonts w:ascii="Arial" w:hAnsi="Arial" w:cs="Arial"/>
          <w:u w:val="single"/>
        </w:rPr>
        <w:tab/>
      </w:r>
      <w:r w:rsidR="00CB7BE9" w:rsidRPr="00300E21">
        <w:rPr>
          <w:rFonts w:ascii="Arial" w:hAnsi="Arial" w:cs="Arial"/>
          <w:u w:val="single"/>
        </w:rPr>
        <w:tab/>
      </w:r>
      <w:r w:rsidR="00CB7BE9" w:rsidRPr="00300E21">
        <w:rPr>
          <w:rFonts w:ascii="Arial" w:hAnsi="Arial" w:cs="Arial"/>
          <w:u w:val="single"/>
        </w:rPr>
        <w:tab/>
      </w:r>
      <w:r w:rsidR="00CB7BE9" w:rsidRPr="00300E21">
        <w:rPr>
          <w:rFonts w:ascii="Arial" w:hAnsi="Arial" w:cs="Arial"/>
          <w:u w:val="single"/>
        </w:rPr>
        <w:tab/>
      </w:r>
      <w:r w:rsidR="00CB7BE9" w:rsidRPr="00300E21">
        <w:rPr>
          <w:rFonts w:ascii="Arial" w:hAnsi="Arial" w:cs="Arial"/>
          <w:u w:val="single"/>
        </w:rPr>
        <w:tab/>
      </w:r>
      <w:r w:rsidR="00CB7BE9" w:rsidRPr="00300E21">
        <w:rPr>
          <w:rFonts w:ascii="Arial" w:hAnsi="Arial" w:cs="Arial"/>
          <w:u w:val="single"/>
        </w:rPr>
        <w:tab/>
      </w:r>
      <w:r w:rsidR="00CB7BE9" w:rsidRPr="00300E21">
        <w:rPr>
          <w:rFonts w:ascii="Arial" w:hAnsi="Arial" w:cs="Arial"/>
          <w:u w:val="single"/>
        </w:rPr>
        <w:tab/>
      </w:r>
    </w:p>
    <w:p w14:paraId="7C220F2B" w14:textId="5E291143" w:rsidR="00CB7BE9" w:rsidRPr="004B1AFB" w:rsidRDefault="00CB7BE9" w:rsidP="00CB7BE9">
      <w:pPr>
        <w:tabs>
          <w:tab w:val="left" w:pos="2880"/>
        </w:tabs>
        <w:ind w:hanging="20"/>
        <w:rPr>
          <w:rFonts w:ascii="Arial" w:hAnsi="Arial" w:cs="Arial"/>
        </w:rPr>
      </w:pPr>
    </w:p>
    <w:p w14:paraId="41ACD9E2" w14:textId="77777777" w:rsidR="00CB7BE9" w:rsidRPr="00236F54" w:rsidRDefault="00CB7BE9" w:rsidP="00CB7BE9">
      <w:pPr>
        <w:ind w:left="18"/>
        <w:jc w:val="center"/>
        <w:rPr>
          <w:rFonts w:ascii="Arial" w:hAnsi="Arial" w:cs="Arial"/>
          <w:b/>
          <w:sz w:val="32"/>
        </w:rPr>
      </w:pPr>
      <w:r w:rsidRPr="00236F54">
        <w:rPr>
          <w:rFonts w:ascii="Arial" w:hAnsi="Arial" w:cs="Arial"/>
          <w:b/>
          <w:sz w:val="32"/>
        </w:rPr>
        <w:lastRenderedPageBreak/>
        <w:t>Applying the Bible Passage</w:t>
      </w:r>
    </w:p>
    <w:p w14:paraId="1F2F9748" w14:textId="77777777" w:rsidR="00CB7BE9" w:rsidRPr="00236F54" w:rsidRDefault="00CB7BE9" w:rsidP="00CB7BE9">
      <w:pPr>
        <w:spacing w:before="80"/>
        <w:ind w:left="18"/>
        <w:jc w:val="center"/>
        <w:rPr>
          <w:rFonts w:ascii="Arial" w:hAnsi="Arial" w:cs="Arial"/>
        </w:rPr>
      </w:pPr>
      <w:r w:rsidRPr="00236F54">
        <w:rPr>
          <w:rFonts w:ascii="Arial" w:hAnsi="Arial" w:cs="Arial"/>
          <w:b/>
        </w:rPr>
        <w:t>Worksheet</w:t>
      </w:r>
      <w:r w:rsidRPr="00236F54">
        <w:rPr>
          <w:rFonts w:ascii="Arial" w:hAnsi="Arial" w:cs="Arial"/>
        </w:rPr>
        <w:t xml:space="preserve"> – Assignment 3</w:t>
      </w:r>
    </w:p>
    <w:p w14:paraId="3BFC3802" w14:textId="77777777" w:rsidR="00CB7BE9" w:rsidRPr="00236F54" w:rsidRDefault="00CB7BE9" w:rsidP="0031472F">
      <w:pPr>
        <w:spacing w:before="200"/>
        <w:ind w:hanging="14"/>
        <w:rPr>
          <w:rFonts w:ascii="Arial" w:hAnsi="Arial" w:cs="Arial"/>
          <w:u w:val="single"/>
        </w:rPr>
      </w:pPr>
      <w:r w:rsidRPr="00236F54">
        <w:rPr>
          <w:rFonts w:ascii="Arial" w:hAnsi="Arial" w:cs="Arial"/>
          <w:b/>
        </w:rPr>
        <w:t>Lesson:</w:t>
      </w:r>
      <w:r w:rsidRPr="000C16D0">
        <w:rPr>
          <w:rFonts w:ascii="Arial" w:hAnsi="Arial" w:cs="Arial"/>
          <w:bCs/>
        </w:rPr>
        <w:t xml:space="preserve"> </w:t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</w:rPr>
        <w:t xml:space="preserve"> </w:t>
      </w:r>
      <w:r w:rsidRPr="00236F54">
        <w:rPr>
          <w:rFonts w:ascii="Arial" w:hAnsi="Arial" w:cs="Arial"/>
          <w:b/>
        </w:rPr>
        <w:t>Scripture:</w:t>
      </w:r>
      <w:r w:rsidRPr="000C16D0">
        <w:rPr>
          <w:rFonts w:ascii="Arial" w:hAnsi="Arial" w:cs="Arial"/>
          <w:bCs/>
        </w:rPr>
        <w:t xml:space="preserve"> </w:t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  <w:u w:val="single"/>
        </w:rPr>
        <w:tab/>
      </w:r>
      <w:r w:rsidRPr="00236F54">
        <w:rPr>
          <w:rFonts w:ascii="Arial" w:hAnsi="Arial" w:cs="Arial"/>
          <w:u w:val="single"/>
        </w:rPr>
        <w:tab/>
      </w:r>
    </w:p>
    <w:p w14:paraId="79324F3E" w14:textId="77777777" w:rsidR="00CB7BE9" w:rsidRPr="00236F54" w:rsidRDefault="00CB7BE9" w:rsidP="00DA06C7">
      <w:pPr>
        <w:tabs>
          <w:tab w:val="left" w:pos="6480"/>
          <w:tab w:val="left" w:pos="7020"/>
          <w:tab w:val="left" w:pos="9270"/>
        </w:tabs>
        <w:spacing w:before="360"/>
        <w:ind w:right="86" w:hanging="14"/>
        <w:rPr>
          <w:rFonts w:ascii="Arial" w:hAnsi="Arial" w:cs="Arial"/>
          <w:i/>
        </w:rPr>
      </w:pPr>
      <w:r w:rsidRPr="00236F54">
        <w:rPr>
          <w:rFonts w:ascii="Arial" w:hAnsi="Arial" w:cs="Arial"/>
          <w:b/>
          <w:sz w:val="28"/>
        </w:rPr>
        <w:t>Applying</w:t>
      </w:r>
      <w:r w:rsidRPr="00236F54">
        <w:rPr>
          <w:rFonts w:ascii="Arial" w:hAnsi="Arial" w:cs="Arial"/>
        </w:rPr>
        <w:t>—</w:t>
      </w:r>
      <w:r w:rsidRPr="00236F54">
        <w:rPr>
          <w:rFonts w:ascii="Arial" w:hAnsi="Arial" w:cs="Arial"/>
          <w:i/>
        </w:rPr>
        <w:t>What does the passage say to me? To the child?</w:t>
      </w:r>
    </w:p>
    <w:p w14:paraId="23EC0ACE" w14:textId="77777777" w:rsidR="00CB7BE9" w:rsidRPr="00236F54" w:rsidRDefault="00CB7BE9" w:rsidP="00DA06C7">
      <w:pPr>
        <w:spacing w:before="240" w:after="120"/>
        <w:ind w:hanging="14"/>
        <w:rPr>
          <w:rFonts w:ascii="Arial" w:hAnsi="Arial" w:cs="Arial"/>
          <w:i/>
          <w:sz w:val="22"/>
        </w:rPr>
      </w:pPr>
      <w:r w:rsidRPr="00236F54">
        <w:rPr>
          <w:rFonts w:ascii="Arial" w:hAnsi="Arial" w:cs="Arial"/>
          <w:i/>
          <w:sz w:val="22"/>
        </w:rPr>
        <w:t>Write out the story fact including the verse where the answer is found.</w:t>
      </w:r>
    </w:p>
    <w:p w14:paraId="62FD8850" w14:textId="77777777" w:rsidR="00CB7BE9" w:rsidRPr="00236F54" w:rsidRDefault="00CB7BE9" w:rsidP="000F732D">
      <w:pPr>
        <w:tabs>
          <w:tab w:val="left" w:pos="2880"/>
        </w:tabs>
        <w:spacing w:before="360"/>
        <w:ind w:right="-446"/>
        <w:rPr>
          <w:rFonts w:ascii="Arial" w:hAnsi="Arial" w:cs="Arial"/>
          <w:sz w:val="22"/>
        </w:rPr>
      </w:pPr>
      <w:r w:rsidRPr="00236F54">
        <w:rPr>
          <w:rFonts w:ascii="Arial" w:hAnsi="Arial" w:cs="Arial"/>
          <w:b/>
        </w:rPr>
        <w:t xml:space="preserve">PROBLEM/DILEMMA: </w:t>
      </w:r>
      <w:r w:rsidRPr="00236F54">
        <w:rPr>
          <w:rFonts w:ascii="Arial" w:hAnsi="Arial" w:cs="Arial"/>
          <w:b/>
        </w:rPr>
        <w:tab/>
      </w:r>
      <w:r w:rsidRPr="00236F54">
        <w:rPr>
          <w:rFonts w:ascii="Arial" w:hAnsi="Arial" w:cs="Arial"/>
          <w:sz w:val="22"/>
        </w:rPr>
        <w:t>Where does the problem or dilemma begin in the Bible passage?</w:t>
      </w:r>
    </w:p>
    <w:p w14:paraId="33635BD3" w14:textId="77777777" w:rsidR="00CB7BE9" w:rsidRPr="00236F54" w:rsidRDefault="00CB7BE9" w:rsidP="00523EC0">
      <w:pPr>
        <w:spacing w:before="240"/>
        <w:ind w:right="-446"/>
        <w:rPr>
          <w:rFonts w:ascii="Arial" w:hAnsi="Arial" w:cs="Arial"/>
          <w:b/>
          <w:sz w:val="22"/>
        </w:rPr>
      </w:pPr>
      <w:r w:rsidRPr="00236F54">
        <w:rPr>
          <w:rFonts w:ascii="Arial" w:hAnsi="Arial" w:cs="Arial"/>
          <w:sz w:val="22"/>
        </w:rPr>
        <w:t xml:space="preserve">Verse: </w:t>
      </w:r>
      <w:r w:rsidRPr="00236F54">
        <w:rPr>
          <w:rFonts w:ascii="Arial" w:hAnsi="Arial" w:cs="Arial"/>
          <w:sz w:val="22"/>
          <w:u w:val="single"/>
        </w:rPr>
        <w:tab/>
      </w:r>
      <w:r w:rsidRPr="00236F54">
        <w:rPr>
          <w:rFonts w:ascii="Arial" w:hAnsi="Arial" w:cs="Arial"/>
          <w:sz w:val="22"/>
          <w:u w:val="single"/>
        </w:rPr>
        <w:tab/>
      </w:r>
      <w:r w:rsidRPr="00236F54">
        <w:rPr>
          <w:rFonts w:ascii="Arial" w:hAnsi="Arial" w:cs="Arial"/>
          <w:sz w:val="22"/>
          <w:u w:val="single"/>
        </w:rPr>
        <w:tab/>
      </w:r>
    </w:p>
    <w:p w14:paraId="05C683AD" w14:textId="23346A07" w:rsidR="00CB7BE9" w:rsidRPr="00523EC0" w:rsidRDefault="00CB7BE9" w:rsidP="00523EC0">
      <w:pPr>
        <w:tabs>
          <w:tab w:val="left" w:pos="2880"/>
        </w:tabs>
        <w:ind w:hanging="18"/>
        <w:rPr>
          <w:rFonts w:ascii="Arial" w:hAnsi="Arial" w:cs="Arial"/>
          <w:bCs/>
          <w:iCs/>
        </w:rPr>
      </w:pPr>
    </w:p>
    <w:p w14:paraId="2CD45726" w14:textId="7CE891FF" w:rsidR="00523EC0" w:rsidRDefault="00523EC0" w:rsidP="00523EC0">
      <w:pPr>
        <w:tabs>
          <w:tab w:val="left" w:pos="2880"/>
        </w:tabs>
        <w:ind w:hanging="18"/>
        <w:rPr>
          <w:rFonts w:ascii="Arial" w:hAnsi="Arial" w:cs="Arial"/>
          <w:bCs/>
          <w:iCs/>
        </w:rPr>
      </w:pPr>
    </w:p>
    <w:p w14:paraId="4E536F65" w14:textId="77777777" w:rsidR="0031472F" w:rsidRPr="00523EC0" w:rsidRDefault="0031472F" w:rsidP="00523EC0">
      <w:pPr>
        <w:tabs>
          <w:tab w:val="left" w:pos="2880"/>
        </w:tabs>
        <w:ind w:hanging="18"/>
        <w:rPr>
          <w:rFonts w:ascii="Arial" w:hAnsi="Arial" w:cs="Arial"/>
          <w:bCs/>
          <w:iCs/>
        </w:rPr>
      </w:pPr>
    </w:p>
    <w:p w14:paraId="1185B8F8" w14:textId="77777777" w:rsidR="00523EC0" w:rsidRPr="00523EC0" w:rsidRDefault="00523EC0" w:rsidP="00523EC0">
      <w:pPr>
        <w:tabs>
          <w:tab w:val="left" w:pos="2880"/>
        </w:tabs>
        <w:ind w:hanging="18"/>
        <w:rPr>
          <w:rFonts w:ascii="Arial" w:hAnsi="Arial" w:cs="Arial"/>
          <w:bCs/>
          <w:iCs/>
        </w:rPr>
      </w:pPr>
    </w:p>
    <w:p w14:paraId="2BB6250B" w14:textId="77777777" w:rsidR="00CB7BE9" w:rsidRPr="00236F54" w:rsidRDefault="00CB7BE9" w:rsidP="000F732D">
      <w:pPr>
        <w:tabs>
          <w:tab w:val="left" w:pos="2880"/>
        </w:tabs>
        <w:spacing w:before="240"/>
        <w:ind w:hanging="18"/>
        <w:rPr>
          <w:rFonts w:ascii="Arial" w:hAnsi="Arial" w:cs="Arial"/>
          <w:sz w:val="22"/>
        </w:rPr>
      </w:pPr>
      <w:r w:rsidRPr="00236F54">
        <w:rPr>
          <w:rFonts w:ascii="Arial" w:hAnsi="Arial" w:cs="Arial"/>
          <w:b/>
        </w:rPr>
        <w:t>GOD'S SOLUTION/</w:t>
      </w:r>
      <w:r w:rsidRPr="00236F54">
        <w:rPr>
          <w:rFonts w:ascii="Arial" w:hAnsi="Arial" w:cs="Arial"/>
        </w:rPr>
        <w:tab/>
      </w:r>
      <w:r w:rsidRPr="00236F54">
        <w:rPr>
          <w:rFonts w:ascii="Arial" w:hAnsi="Arial" w:cs="Arial"/>
          <w:sz w:val="22"/>
        </w:rPr>
        <w:t xml:space="preserve">What solution does God offer? </w:t>
      </w:r>
      <w:r w:rsidRPr="00236F54">
        <w:rPr>
          <w:rFonts w:ascii="Arial" w:hAnsi="Arial" w:cs="Arial"/>
          <w:i/>
          <w:sz w:val="22"/>
          <w:u w:val="single"/>
        </w:rPr>
        <w:t>OR</w:t>
      </w:r>
      <w:r w:rsidRPr="00236F54">
        <w:rPr>
          <w:rFonts w:ascii="Arial" w:hAnsi="Arial" w:cs="Arial"/>
          <w:sz w:val="22"/>
        </w:rPr>
        <w:t xml:space="preserve"> How does God intervene?</w:t>
      </w:r>
    </w:p>
    <w:p w14:paraId="05B7DC62" w14:textId="287B75D7" w:rsidR="00CB7BE9" w:rsidRPr="00236F54" w:rsidRDefault="00CB7BE9" w:rsidP="00CB7BE9">
      <w:pPr>
        <w:ind w:hanging="20"/>
        <w:rPr>
          <w:rFonts w:ascii="Arial" w:hAnsi="Arial" w:cs="Arial"/>
          <w:b/>
        </w:rPr>
      </w:pPr>
      <w:r w:rsidRPr="00236F54">
        <w:rPr>
          <w:rFonts w:ascii="Arial" w:hAnsi="Arial" w:cs="Arial"/>
          <w:b/>
        </w:rPr>
        <w:t>INTERVENTION:</w:t>
      </w:r>
    </w:p>
    <w:p w14:paraId="798E56B8" w14:textId="77777777" w:rsidR="00CB7BE9" w:rsidRPr="00236F54" w:rsidRDefault="00CB7BE9" w:rsidP="00523EC0">
      <w:pPr>
        <w:spacing w:before="240"/>
        <w:ind w:right="-446"/>
        <w:rPr>
          <w:rFonts w:ascii="Arial" w:hAnsi="Arial" w:cs="Arial"/>
          <w:b/>
          <w:sz w:val="22"/>
        </w:rPr>
      </w:pPr>
      <w:r w:rsidRPr="00236F54">
        <w:rPr>
          <w:rFonts w:ascii="Arial" w:hAnsi="Arial" w:cs="Arial"/>
          <w:sz w:val="22"/>
        </w:rPr>
        <w:t xml:space="preserve">Verse: </w:t>
      </w:r>
      <w:r w:rsidRPr="00236F54">
        <w:rPr>
          <w:rFonts w:ascii="Arial" w:hAnsi="Arial" w:cs="Arial"/>
          <w:sz w:val="22"/>
          <w:u w:val="single"/>
        </w:rPr>
        <w:tab/>
      </w:r>
      <w:r w:rsidRPr="00236F54">
        <w:rPr>
          <w:rFonts w:ascii="Arial" w:hAnsi="Arial" w:cs="Arial"/>
          <w:sz w:val="22"/>
          <w:u w:val="single"/>
        </w:rPr>
        <w:tab/>
      </w:r>
      <w:r w:rsidRPr="00236F54">
        <w:rPr>
          <w:rFonts w:ascii="Arial" w:hAnsi="Arial" w:cs="Arial"/>
          <w:sz w:val="22"/>
          <w:u w:val="single"/>
        </w:rPr>
        <w:tab/>
      </w:r>
    </w:p>
    <w:p w14:paraId="1C4EA48F" w14:textId="77777777" w:rsidR="00523EC0" w:rsidRPr="00523EC0" w:rsidRDefault="00523EC0" w:rsidP="00523EC0">
      <w:pPr>
        <w:tabs>
          <w:tab w:val="left" w:pos="2880"/>
        </w:tabs>
        <w:ind w:hanging="18"/>
        <w:rPr>
          <w:rFonts w:ascii="Arial" w:hAnsi="Arial" w:cs="Arial"/>
          <w:bCs/>
          <w:iCs/>
        </w:rPr>
      </w:pPr>
    </w:p>
    <w:p w14:paraId="100BC730" w14:textId="71E5578C" w:rsidR="00523EC0" w:rsidRDefault="00523EC0" w:rsidP="00523EC0">
      <w:pPr>
        <w:tabs>
          <w:tab w:val="left" w:pos="2880"/>
        </w:tabs>
        <w:ind w:hanging="18"/>
        <w:rPr>
          <w:rFonts w:ascii="Arial" w:hAnsi="Arial" w:cs="Arial"/>
          <w:bCs/>
          <w:iCs/>
        </w:rPr>
      </w:pPr>
    </w:p>
    <w:p w14:paraId="276AE405" w14:textId="77777777" w:rsidR="00523EC0" w:rsidRPr="00523EC0" w:rsidRDefault="00523EC0" w:rsidP="00523EC0">
      <w:pPr>
        <w:tabs>
          <w:tab w:val="left" w:pos="2880"/>
        </w:tabs>
        <w:ind w:hanging="18"/>
        <w:rPr>
          <w:rFonts w:ascii="Arial" w:hAnsi="Arial" w:cs="Arial"/>
          <w:bCs/>
          <w:iCs/>
        </w:rPr>
      </w:pPr>
    </w:p>
    <w:p w14:paraId="2EE5299F" w14:textId="77777777" w:rsidR="00523EC0" w:rsidRPr="00523EC0" w:rsidRDefault="00523EC0" w:rsidP="00523EC0">
      <w:pPr>
        <w:tabs>
          <w:tab w:val="left" w:pos="2880"/>
        </w:tabs>
        <w:ind w:hanging="18"/>
        <w:rPr>
          <w:rFonts w:ascii="Arial" w:hAnsi="Arial" w:cs="Arial"/>
          <w:bCs/>
          <w:iCs/>
        </w:rPr>
      </w:pPr>
    </w:p>
    <w:p w14:paraId="2AEC986D" w14:textId="77777777" w:rsidR="00CB7BE9" w:rsidRPr="00236F54" w:rsidRDefault="00CB7BE9" w:rsidP="000F732D">
      <w:pPr>
        <w:tabs>
          <w:tab w:val="left" w:pos="1160"/>
          <w:tab w:val="left" w:pos="2880"/>
        </w:tabs>
        <w:spacing w:before="240"/>
        <w:ind w:left="2160" w:right="-900" w:hanging="2160"/>
        <w:rPr>
          <w:rFonts w:ascii="Arial" w:hAnsi="Arial" w:cs="Arial"/>
          <w:sz w:val="22"/>
        </w:rPr>
      </w:pPr>
      <w:r w:rsidRPr="00236F54">
        <w:rPr>
          <w:rFonts w:ascii="Arial" w:hAnsi="Arial" w:cs="Arial"/>
          <w:b/>
        </w:rPr>
        <w:t>RESULT:</w:t>
      </w:r>
      <w:r w:rsidRPr="00236F54">
        <w:rPr>
          <w:rFonts w:ascii="Arial" w:hAnsi="Arial" w:cs="Arial"/>
          <w:b/>
        </w:rPr>
        <w:tab/>
      </w:r>
      <w:r w:rsidRPr="00236F54">
        <w:rPr>
          <w:rFonts w:ascii="Arial" w:hAnsi="Arial" w:cs="Arial"/>
        </w:rPr>
        <w:tab/>
      </w:r>
      <w:r w:rsidRPr="00236F54">
        <w:rPr>
          <w:rFonts w:ascii="Arial" w:hAnsi="Arial" w:cs="Arial"/>
        </w:rPr>
        <w:tab/>
      </w:r>
      <w:r w:rsidRPr="00236F54">
        <w:rPr>
          <w:rFonts w:ascii="Arial" w:hAnsi="Arial" w:cs="Arial"/>
          <w:sz w:val="22"/>
        </w:rPr>
        <w:t xml:space="preserve">What was the result? </w:t>
      </w:r>
      <w:r w:rsidRPr="00236F54">
        <w:rPr>
          <w:rFonts w:ascii="Arial" w:hAnsi="Arial" w:cs="Arial"/>
          <w:sz w:val="18"/>
        </w:rPr>
        <w:t>(climax)</w:t>
      </w:r>
      <w:r w:rsidRPr="00236F54">
        <w:rPr>
          <w:rFonts w:ascii="Arial" w:hAnsi="Arial" w:cs="Arial"/>
          <w:sz w:val="22"/>
        </w:rPr>
        <w:t xml:space="preserve"> </w:t>
      </w:r>
      <w:r w:rsidRPr="00236F54">
        <w:rPr>
          <w:rFonts w:ascii="Arial" w:hAnsi="Arial" w:cs="Arial"/>
          <w:i/>
          <w:sz w:val="22"/>
          <w:u w:val="single"/>
        </w:rPr>
        <w:t>OR</w:t>
      </w:r>
      <w:r w:rsidRPr="00236F54">
        <w:rPr>
          <w:rFonts w:ascii="Arial" w:hAnsi="Arial" w:cs="Arial"/>
          <w:sz w:val="22"/>
        </w:rPr>
        <w:t xml:space="preserve"> How was the problem/dilemma resolved?</w:t>
      </w:r>
    </w:p>
    <w:p w14:paraId="51A05BAC" w14:textId="77777777" w:rsidR="00CB7BE9" w:rsidRPr="00236F54" w:rsidRDefault="00CB7BE9" w:rsidP="00523EC0">
      <w:pPr>
        <w:spacing w:before="240"/>
        <w:ind w:right="-446"/>
        <w:rPr>
          <w:rFonts w:ascii="Arial" w:hAnsi="Arial" w:cs="Arial"/>
          <w:b/>
          <w:sz w:val="22"/>
        </w:rPr>
      </w:pPr>
      <w:r w:rsidRPr="00236F54">
        <w:rPr>
          <w:rFonts w:ascii="Arial" w:hAnsi="Arial" w:cs="Arial"/>
          <w:sz w:val="22"/>
        </w:rPr>
        <w:t xml:space="preserve">Verse: </w:t>
      </w:r>
      <w:r w:rsidRPr="00236F54">
        <w:rPr>
          <w:rFonts w:ascii="Arial" w:hAnsi="Arial" w:cs="Arial"/>
          <w:sz w:val="22"/>
          <w:u w:val="single"/>
        </w:rPr>
        <w:tab/>
      </w:r>
      <w:r w:rsidRPr="00236F54">
        <w:rPr>
          <w:rFonts w:ascii="Arial" w:hAnsi="Arial" w:cs="Arial"/>
          <w:sz w:val="22"/>
          <w:u w:val="single"/>
        </w:rPr>
        <w:tab/>
      </w:r>
      <w:r w:rsidRPr="00236F54">
        <w:rPr>
          <w:rFonts w:ascii="Arial" w:hAnsi="Arial" w:cs="Arial"/>
          <w:sz w:val="22"/>
          <w:u w:val="single"/>
        </w:rPr>
        <w:tab/>
      </w:r>
    </w:p>
    <w:p w14:paraId="0FE9B9AB" w14:textId="5037347F" w:rsidR="00CB7BE9" w:rsidRDefault="00CB7BE9" w:rsidP="00CB7BE9">
      <w:pPr>
        <w:tabs>
          <w:tab w:val="left" w:pos="2880"/>
        </w:tabs>
        <w:ind w:hanging="20"/>
        <w:rPr>
          <w:rFonts w:ascii="Arial" w:hAnsi="Arial" w:cs="Arial"/>
          <w:bCs/>
        </w:rPr>
      </w:pPr>
    </w:p>
    <w:p w14:paraId="70E5C91F" w14:textId="247DA908" w:rsidR="00523EC0" w:rsidRDefault="00523EC0" w:rsidP="00CB7BE9">
      <w:pPr>
        <w:tabs>
          <w:tab w:val="left" w:pos="2880"/>
        </w:tabs>
        <w:ind w:hanging="20"/>
        <w:rPr>
          <w:rFonts w:ascii="Arial" w:hAnsi="Arial" w:cs="Arial"/>
          <w:bCs/>
        </w:rPr>
      </w:pPr>
    </w:p>
    <w:p w14:paraId="6BC47682" w14:textId="77777777" w:rsidR="00523EC0" w:rsidRPr="000C16D0" w:rsidRDefault="00523EC0" w:rsidP="00CB7BE9">
      <w:pPr>
        <w:tabs>
          <w:tab w:val="left" w:pos="2880"/>
        </w:tabs>
        <w:ind w:hanging="20"/>
        <w:rPr>
          <w:rFonts w:ascii="Arial" w:hAnsi="Arial" w:cs="Arial"/>
          <w:bCs/>
        </w:rPr>
      </w:pPr>
    </w:p>
    <w:p w14:paraId="148482FB" w14:textId="77777777" w:rsidR="00CB7BE9" w:rsidRPr="000C16D0" w:rsidRDefault="00CB7BE9" w:rsidP="00CB7BE9">
      <w:pPr>
        <w:tabs>
          <w:tab w:val="left" w:pos="2880"/>
        </w:tabs>
        <w:ind w:hanging="20"/>
        <w:rPr>
          <w:rFonts w:ascii="Arial" w:hAnsi="Arial" w:cs="Arial"/>
          <w:bCs/>
        </w:rPr>
      </w:pPr>
    </w:p>
    <w:p w14:paraId="3AA190F4" w14:textId="77777777" w:rsidR="00CB7BE9" w:rsidRPr="00236F54" w:rsidRDefault="00CB7BE9" w:rsidP="000F732D">
      <w:pPr>
        <w:tabs>
          <w:tab w:val="left" w:pos="2880"/>
        </w:tabs>
        <w:spacing w:before="240"/>
        <w:ind w:hanging="20"/>
        <w:rPr>
          <w:rFonts w:ascii="Arial" w:hAnsi="Arial" w:cs="Arial"/>
        </w:rPr>
      </w:pPr>
      <w:r w:rsidRPr="00236F54">
        <w:rPr>
          <w:rFonts w:ascii="Arial" w:hAnsi="Arial" w:cs="Arial"/>
          <w:b/>
        </w:rPr>
        <w:t>CONCLUSION:</w:t>
      </w:r>
      <w:r w:rsidRPr="00236F54">
        <w:rPr>
          <w:rFonts w:ascii="Arial" w:hAnsi="Arial" w:cs="Arial"/>
        </w:rPr>
        <w:tab/>
      </w:r>
      <w:r w:rsidRPr="00236F54">
        <w:rPr>
          <w:rFonts w:ascii="Arial" w:hAnsi="Arial" w:cs="Arial"/>
          <w:sz w:val="22"/>
        </w:rPr>
        <w:t xml:space="preserve">What was the conclusion? </w:t>
      </w:r>
      <w:r w:rsidRPr="00236F54">
        <w:rPr>
          <w:rFonts w:ascii="Arial" w:hAnsi="Arial" w:cs="Arial"/>
          <w:sz w:val="22"/>
        </w:rPr>
        <w:tab/>
      </w:r>
    </w:p>
    <w:p w14:paraId="6342BC33" w14:textId="77777777" w:rsidR="00CB7BE9" w:rsidRPr="00236F54" w:rsidRDefault="00CB7BE9" w:rsidP="00CB7BE9">
      <w:pPr>
        <w:spacing w:before="240"/>
        <w:rPr>
          <w:rFonts w:ascii="Arial" w:hAnsi="Arial" w:cs="Arial"/>
          <w:b/>
          <w:i/>
          <w:sz w:val="20"/>
        </w:rPr>
      </w:pPr>
      <w:r w:rsidRPr="00236F54">
        <w:rPr>
          <w:rFonts w:ascii="Arial" w:hAnsi="Arial" w:cs="Arial"/>
          <w:sz w:val="22"/>
        </w:rPr>
        <w:t xml:space="preserve">Verse: </w:t>
      </w:r>
      <w:r w:rsidRPr="00236F54">
        <w:rPr>
          <w:rFonts w:ascii="Arial" w:hAnsi="Arial" w:cs="Arial"/>
          <w:sz w:val="22"/>
          <w:u w:val="single"/>
        </w:rPr>
        <w:tab/>
      </w:r>
      <w:r w:rsidRPr="00236F54">
        <w:rPr>
          <w:rFonts w:ascii="Arial" w:hAnsi="Arial" w:cs="Arial"/>
          <w:sz w:val="22"/>
          <w:u w:val="single"/>
        </w:rPr>
        <w:tab/>
      </w:r>
      <w:r w:rsidRPr="00236F54">
        <w:rPr>
          <w:rFonts w:ascii="Arial" w:hAnsi="Arial" w:cs="Arial"/>
          <w:sz w:val="22"/>
          <w:u w:val="single"/>
        </w:rPr>
        <w:tab/>
      </w:r>
    </w:p>
    <w:p w14:paraId="123AEF62" w14:textId="77777777" w:rsidR="00CB7BE9" w:rsidRPr="00523EC0" w:rsidRDefault="00CB7BE9" w:rsidP="00523EC0">
      <w:pPr>
        <w:rPr>
          <w:rFonts w:ascii="Arial" w:hAnsi="Arial" w:cs="Arial"/>
          <w:bCs/>
          <w:iCs/>
          <w:szCs w:val="24"/>
        </w:rPr>
      </w:pPr>
    </w:p>
    <w:p w14:paraId="79FE49EE" w14:textId="6B035142" w:rsidR="00CB7BE9" w:rsidRDefault="00CB7BE9" w:rsidP="00523EC0">
      <w:pPr>
        <w:rPr>
          <w:rFonts w:ascii="Arial" w:hAnsi="Arial" w:cs="Arial"/>
          <w:bCs/>
          <w:iCs/>
          <w:szCs w:val="24"/>
        </w:rPr>
      </w:pPr>
    </w:p>
    <w:p w14:paraId="795150E0" w14:textId="77777777" w:rsidR="00523EC0" w:rsidRPr="00523EC0" w:rsidRDefault="00523EC0" w:rsidP="00523EC0">
      <w:pPr>
        <w:rPr>
          <w:rFonts w:ascii="Arial" w:hAnsi="Arial" w:cs="Arial"/>
          <w:bCs/>
          <w:iCs/>
          <w:szCs w:val="24"/>
        </w:rPr>
      </w:pPr>
    </w:p>
    <w:p w14:paraId="2B672CAB" w14:textId="080A631B" w:rsidR="00CB7BE9" w:rsidRDefault="00CB7BE9" w:rsidP="00523EC0">
      <w:pPr>
        <w:rPr>
          <w:rFonts w:ascii="Helvetica" w:hAnsi="Helvetica"/>
          <w:bCs/>
          <w:iCs/>
          <w:szCs w:val="24"/>
        </w:rPr>
      </w:pPr>
    </w:p>
    <w:sectPr w:rsidR="00CB7BE9" w:rsidSect="001560F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393" w:gutter="0"/>
      <w:pgNumType w:start="17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5CC70" w14:textId="77777777" w:rsidR="00097FB7" w:rsidRDefault="00097FB7" w:rsidP="00902384">
      <w:r>
        <w:separator/>
      </w:r>
    </w:p>
  </w:endnote>
  <w:endnote w:type="continuationSeparator" w:id="0">
    <w:p w14:paraId="1CF1B992" w14:textId="77777777" w:rsidR="00097FB7" w:rsidRDefault="00097FB7" w:rsidP="00902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30683" w14:textId="4DA3DAFE" w:rsidR="00CB7BE9" w:rsidRPr="004056D0" w:rsidRDefault="00CB7BE9" w:rsidP="00CB7BE9">
    <w:pPr>
      <w:pBdr>
        <w:top w:val="single" w:sz="6" w:space="1" w:color="auto"/>
      </w:pBd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4680"/>
      </w:tabs>
      <w:suppressAutoHyphens/>
      <w:spacing w:line="300" w:lineRule="atLeast"/>
      <w:ind w:right="43" w:hanging="10"/>
      <w:jc w:val="center"/>
      <w:rPr>
        <w:rFonts w:ascii="Arial" w:hAnsi="Arial" w:cs="Arial"/>
        <w:sz w:val="18"/>
        <w:szCs w:val="18"/>
      </w:rPr>
    </w:pPr>
    <w:r w:rsidRPr="004056D0">
      <w:rPr>
        <w:rFonts w:ascii="Arial" w:hAnsi="Arial" w:cs="Arial"/>
        <w:sz w:val="18"/>
        <w:szCs w:val="18"/>
      </w:rPr>
      <w:t>© 1987, 1997, 2018 Child Evangelism Fellowship</w:t>
    </w:r>
    <w:r w:rsidR="004056D0" w:rsidRPr="004056D0">
      <w:rPr>
        <w:rFonts w:ascii="Arial" w:hAnsi="Arial" w:cs="Arial"/>
        <w:sz w:val="18"/>
        <w:szCs w:val="18"/>
      </w:rPr>
      <w:t xml:space="preserve"> </w:t>
    </w:r>
    <w:r w:rsidRPr="004056D0">
      <w:rPr>
        <w:rFonts w:ascii="Arial" w:hAnsi="Arial" w:cs="Arial"/>
        <w:sz w:val="18"/>
        <w:szCs w:val="18"/>
      </w:rPr>
      <w:t>Inc.  •  Children’s Ministries Institute</w:t>
    </w:r>
    <w:r w:rsidRPr="004056D0">
      <w:rPr>
        <w:rFonts w:ascii="Arial" w:hAnsi="Arial" w:cs="Arial"/>
        <w:sz w:val="18"/>
        <w:szCs w:val="18"/>
        <w:vertAlign w:val="superscript"/>
      </w:rPr>
      <w:t>®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42C5DF" w14:textId="0745FAE1" w:rsidR="00CB7BE9" w:rsidRPr="004056D0" w:rsidRDefault="00CB7BE9" w:rsidP="00CB7BE9">
    <w:pPr>
      <w:pBdr>
        <w:top w:val="single" w:sz="6" w:space="1" w:color="auto"/>
      </w:pBd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4680"/>
      </w:tabs>
      <w:suppressAutoHyphens/>
      <w:spacing w:line="300" w:lineRule="atLeast"/>
      <w:ind w:right="43" w:hanging="10"/>
      <w:jc w:val="center"/>
      <w:rPr>
        <w:rFonts w:ascii="Arial" w:hAnsi="Arial" w:cs="Arial"/>
        <w:sz w:val="18"/>
        <w:szCs w:val="18"/>
      </w:rPr>
    </w:pPr>
    <w:r w:rsidRPr="004056D0">
      <w:rPr>
        <w:rFonts w:ascii="Arial" w:hAnsi="Arial" w:cs="Arial"/>
        <w:sz w:val="18"/>
        <w:szCs w:val="18"/>
      </w:rPr>
      <w:t>© 1987, 1997, 2018 Child Evangelism Fellowship</w:t>
    </w:r>
    <w:r w:rsidR="004056D0" w:rsidRPr="004056D0">
      <w:rPr>
        <w:rFonts w:ascii="Arial" w:hAnsi="Arial" w:cs="Arial"/>
        <w:sz w:val="18"/>
        <w:szCs w:val="18"/>
      </w:rPr>
      <w:t xml:space="preserve"> </w:t>
    </w:r>
    <w:r w:rsidRPr="004056D0">
      <w:rPr>
        <w:rFonts w:ascii="Arial" w:hAnsi="Arial" w:cs="Arial"/>
        <w:sz w:val="18"/>
        <w:szCs w:val="18"/>
      </w:rPr>
      <w:t>Inc.  •  Children’s Ministries Institute</w:t>
    </w:r>
    <w:r w:rsidRPr="004056D0">
      <w:rPr>
        <w:rFonts w:ascii="Arial" w:hAnsi="Arial" w:cs="Arial"/>
        <w:sz w:val="18"/>
        <w:szCs w:val="18"/>
        <w:vertAlign w:val="superscript"/>
      </w:rPr>
      <w:t>®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A2945" w14:textId="77777777" w:rsidR="004056D0" w:rsidRDefault="004056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D983A" w14:textId="77777777" w:rsidR="00097FB7" w:rsidRDefault="00097FB7" w:rsidP="00902384">
      <w:r>
        <w:separator/>
      </w:r>
    </w:p>
  </w:footnote>
  <w:footnote w:type="continuationSeparator" w:id="0">
    <w:p w14:paraId="7870373C" w14:textId="77777777" w:rsidR="00097FB7" w:rsidRDefault="00097FB7" w:rsidP="009023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CD10B" w14:textId="77777777" w:rsidR="004056D0" w:rsidRDefault="004056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17DA0" w14:textId="77777777" w:rsidR="004056D0" w:rsidRDefault="004056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1DA3F" w14:textId="77777777" w:rsidR="004056D0" w:rsidRDefault="004056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36F73"/>
    <w:multiLevelType w:val="hybridMultilevel"/>
    <w:tmpl w:val="BF16586E"/>
    <w:lvl w:ilvl="0" w:tplc="0409000F">
      <w:start w:val="1"/>
      <w:numFmt w:val="decimal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" w15:restartNumberingAfterBreak="0">
    <w:nsid w:val="0BE61A14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3F57BD"/>
    <w:multiLevelType w:val="hybridMultilevel"/>
    <w:tmpl w:val="D104360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1C5BF6"/>
    <w:multiLevelType w:val="hybridMultilevel"/>
    <w:tmpl w:val="8F7AE79A"/>
    <w:lvl w:ilvl="0" w:tplc="E5A209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D1882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86FC5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9747B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421E9C"/>
    <w:multiLevelType w:val="hybridMultilevel"/>
    <w:tmpl w:val="2E0E4F06"/>
    <w:lvl w:ilvl="0" w:tplc="52C8248A">
      <w:start w:val="1"/>
      <w:numFmt w:val="decimal"/>
      <w:lvlText w:val="%1."/>
      <w:lvlJc w:val="left"/>
      <w:pPr>
        <w:ind w:left="346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8" w15:restartNumberingAfterBreak="0">
    <w:nsid w:val="23792398"/>
    <w:multiLevelType w:val="hybridMultilevel"/>
    <w:tmpl w:val="9A78652E"/>
    <w:lvl w:ilvl="0" w:tplc="97D6675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E74490"/>
    <w:multiLevelType w:val="hybridMultilevel"/>
    <w:tmpl w:val="287A34B4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A860E91"/>
    <w:multiLevelType w:val="hybridMultilevel"/>
    <w:tmpl w:val="BA028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4E0680"/>
    <w:multiLevelType w:val="hybridMultilevel"/>
    <w:tmpl w:val="DA4C3204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6F7380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51F2240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071788"/>
    <w:multiLevelType w:val="hybridMultilevel"/>
    <w:tmpl w:val="3A9490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87B48"/>
    <w:multiLevelType w:val="hybridMultilevel"/>
    <w:tmpl w:val="BE904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8B1D41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7732FB"/>
    <w:multiLevelType w:val="hybridMultilevel"/>
    <w:tmpl w:val="4754E7B8"/>
    <w:lvl w:ilvl="0" w:tplc="03285B0C">
      <w:start w:val="1"/>
      <w:numFmt w:val="lowerLetter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D820DA"/>
    <w:multiLevelType w:val="hybridMultilevel"/>
    <w:tmpl w:val="CA942D90"/>
    <w:lvl w:ilvl="0" w:tplc="6E14987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03637"/>
    <w:multiLevelType w:val="hybridMultilevel"/>
    <w:tmpl w:val="9F1C60D6"/>
    <w:lvl w:ilvl="0" w:tplc="8F042B80">
      <w:start w:val="1"/>
      <w:numFmt w:val="lowerLetter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896473"/>
    <w:multiLevelType w:val="hybridMultilevel"/>
    <w:tmpl w:val="874281F8"/>
    <w:lvl w:ilvl="0" w:tplc="7780D69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00112A"/>
    <w:multiLevelType w:val="hybridMultilevel"/>
    <w:tmpl w:val="E506CB72"/>
    <w:lvl w:ilvl="0" w:tplc="97D6675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6C1258"/>
    <w:multiLevelType w:val="hybridMultilevel"/>
    <w:tmpl w:val="E506CB72"/>
    <w:lvl w:ilvl="0" w:tplc="97D6675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F85A89"/>
    <w:multiLevelType w:val="hybridMultilevel"/>
    <w:tmpl w:val="E506CB72"/>
    <w:lvl w:ilvl="0" w:tplc="97D6675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526081"/>
    <w:multiLevelType w:val="hybridMultilevel"/>
    <w:tmpl w:val="C42E91F4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83C2564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F7785A"/>
    <w:multiLevelType w:val="hybridMultilevel"/>
    <w:tmpl w:val="DA4C3204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A22E4F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8513E7"/>
    <w:multiLevelType w:val="hybridMultilevel"/>
    <w:tmpl w:val="F9E8F08C"/>
    <w:lvl w:ilvl="0" w:tplc="C5225270">
      <w:start w:val="1"/>
      <w:numFmt w:val="decimal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29" w15:restartNumberingAfterBreak="0">
    <w:nsid w:val="76C23291"/>
    <w:multiLevelType w:val="hybridMultilevel"/>
    <w:tmpl w:val="989AD73A"/>
    <w:lvl w:ilvl="0" w:tplc="5314ADBA">
      <w:start w:val="1"/>
      <w:numFmt w:val="decimal"/>
      <w:lvlText w:val="%1."/>
      <w:lvlJc w:val="left"/>
      <w:pPr>
        <w:ind w:left="346" w:hanging="360"/>
      </w:pPr>
      <w:rPr>
        <w:rFonts w:ascii="Arial" w:eastAsia="Times New Roman" w:hAnsi="Arial" w:cs="Arial"/>
        <w:i w:val="0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30" w15:restartNumberingAfterBreak="0">
    <w:nsid w:val="76DF1037"/>
    <w:multiLevelType w:val="hybridMultilevel"/>
    <w:tmpl w:val="335A905A"/>
    <w:lvl w:ilvl="0" w:tplc="6EF4F67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CA0D71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EE606B1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750714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22"/>
  </w:num>
  <w:num w:numId="4">
    <w:abstractNumId w:val="30"/>
  </w:num>
  <w:num w:numId="5">
    <w:abstractNumId w:val="2"/>
  </w:num>
  <w:num w:numId="6">
    <w:abstractNumId w:val="17"/>
  </w:num>
  <w:num w:numId="7">
    <w:abstractNumId w:val="19"/>
  </w:num>
  <w:num w:numId="8">
    <w:abstractNumId w:val="29"/>
  </w:num>
  <w:num w:numId="9">
    <w:abstractNumId w:val="16"/>
  </w:num>
  <w:num w:numId="10">
    <w:abstractNumId w:val="32"/>
  </w:num>
  <w:num w:numId="11">
    <w:abstractNumId w:val="4"/>
  </w:num>
  <w:num w:numId="12">
    <w:abstractNumId w:val="33"/>
  </w:num>
  <w:num w:numId="13">
    <w:abstractNumId w:val="13"/>
  </w:num>
  <w:num w:numId="14">
    <w:abstractNumId w:val="27"/>
  </w:num>
  <w:num w:numId="15">
    <w:abstractNumId w:val="15"/>
  </w:num>
  <w:num w:numId="16">
    <w:abstractNumId w:val="7"/>
  </w:num>
  <w:num w:numId="17">
    <w:abstractNumId w:val="10"/>
  </w:num>
  <w:num w:numId="18">
    <w:abstractNumId w:val="12"/>
  </w:num>
  <w:num w:numId="19">
    <w:abstractNumId w:val="5"/>
  </w:num>
  <w:num w:numId="20">
    <w:abstractNumId w:val="8"/>
  </w:num>
  <w:num w:numId="21">
    <w:abstractNumId w:val="31"/>
  </w:num>
  <w:num w:numId="22">
    <w:abstractNumId w:val="9"/>
  </w:num>
  <w:num w:numId="23">
    <w:abstractNumId w:val="11"/>
  </w:num>
  <w:num w:numId="24">
    <w:abstractNumId w:val="26"/>
  </w:num>
  <w:num w:numId="25">
    <w:abstractNumId w:val="24"/>
  </w:num>
  <w:num w:numId="26">
    <w:abstractNumId w:val="25"/>
  </w:num>
  <w:num w:numId="27">
    <w:abstractNumId w:val="23"/>
  </w:num>
  <w:num w:numId="28">
    <w:abstractNumId w:val="1"/>
  </w:num>
  <w:num w:numId="29">
    <w:abstractNumId w:val="21"/>
  </w:num>
  <w:num w:numId="30">
    <w:abstractNumId w:val="6"/>
  </w:num>
  <w:num w:numId="31">
    <w:abstractNumId w:val="18"/>
  </w:num>
  <w:num w:numId="32">
    <w:abstractNumId w:val="20"/>
  </w:num>
  <w:num w:numId="33">
    <w:abstractNumId w:val="3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DU2sbQ0NTA0sDRW0lEKTi0uzszPAykwrAUAlP/iKSwAAAA="/>
  </w:docVars>
  <w:rsids>
    <w:rsidRoot w:val="008823A0"/>
    <w:rsid w:val="00026A00"/>
    <w:rsid w:val="000276BD"/>
    <w:rsid w:val="000622F8"/>
    <w:rsid w:val="000733F3"/>
    <w:rsid w:val="00097FB7"/>
    <w:rsid w:val="000C09C0"/>
    <w:rsid w:val="000C16D0"/>
    <w:rsid w:val="000C1AF1"/>
    <w:rsid w:val="000F732D"/>
    <w:rsid w:val="00106964"/>
    <w:rsid w:val="00112499"/>
    <w:rsid w:val="00113796"/>
    <w:rsid w:val="001278D3"/>
    <w:rsid w:val="001411B9"/>
    <w:rsid w:val="00141FA7"/>
    <w:rsid w:val="001560FB"/>
    <w:rsid w:val="00196E5B"/>
    <w:rsid w:val="001B586F"/>
    <w:rsid w:val="001C4029"/>
    <w:rsid w:val="002120A2"/>
    <w:rsid w:val="002120BF"/>
    <w:rsid w:val="002139F4"/>
    <w:rsid w:val="00231A9A"/>
    <w:rsid w:val="002419D2"/>
    <w:rsid w:val="00254A9C"/>
    <w:rsid w:val="00257638"/>
    <w:rsid w:val="00282933"/>
    <w:rsid w:val="002A4FAD"/>
    <w:rsid w:val="002B30C9"/>
    <w:rsid w:val="002D35C4"/>
    <w:rsid w:val="002F79DA"/>
    <w:rsid w:val="00300E21"/>
    <w:rsid w:val="00301201"/>
    <w:rsid w:val="00305A74"/>
    <w:rsid w:val="0031472F"/>
    <w:rsid w:val="0031625E"/>
    <w:rsid w:val="00335ECA"/>
    <w:rsid w:val="00347492"/>
    <w:rsid w:val="00372732"/>
    <w:rsid w:val="00372E11"/>
    <w:rsid w:val="0038729F"/>
    <w:rsid w:val="00394A69"/>
    <w:rsid w:val="003B163A"/>
    <w:rsid w:val="003C3A41"/>
    <w:rsid w:val="003E677F"/>
    <w:rsid w:val="004056D0"/>
    <w:rsid w:val="00415726"/>
    <w:rsid w:val="004249E1"/>
    <w:rsid w:val="004764A9"/>
    <w:rsid w:val="00495C4A"/>
    <w:rsid w:val="004A1D51"/>
    <w:rsid w:val="004D161B"/>
    <w:rsid w:val="004D42A3"/>
    <w:rsid w:val="004E38BC"/>
    <w:rsid w:val="005025AB"/>
    <w:rsid w:val="00520B6C"/>
    <w:rsid w:val="00523EC0"/>
    <w:rsid w:val="005336CB"/>
    <w:rsid w:val="005500DF"/>
    <w:rsid w:val="00584A41"/>
    <w:rsid w:val="005C7BA4"/>
    <w:rsid w:val="006063A6"/>
    <w:rsid w:val="00635726"/>
    <w:rsid w:val="006463ED"/>
    <w:rsid w:val="00652593"/>
    <w:rsid w:val="006718D0"/>
    <w:rsid w:val="006769D3"/>
    <w:rsid w:val="006C2C64"/>
    <w:rsid w:val="006E142E"/>
    <w:rsid w:val="006F7251"/>
    <w:rsid w:val="0073666A"/>
    <w:rsid w:val="00762C30"/>
    <w:rsid w:val="00771696"/>
    <w:rsid w:val="00777671"/>
    <w:rsid w:val="007914F5"/>
    <w:rsid w:val="007941E5"/>
    <w:rsid w:val="007D3DE7"/>
    <w:rsid w:val="007D7E3E"/>
    <w:rsid w:val="00801F58"/>
    <w:rsid w:val="008277C9"/>
    <w:rsid w:val="00867CB8"/>
    <w:rsid w:val="008823A0"/>
    <w:rsid w:val="008D4575"/>
    <w:rsid w:val="008F004C"/>
    <w:rsid w:val="00902367"/>
    <w:rsid w:val="00902384"/>
    <w:rsid w:val="00942598"/>
    <w:rsid w:val="00946508"/>
    <w:rsid w:val="00960565"/>
    <w:rsid w:val="009771B6"/>
    <w:rsid w:val="009930D6"/>
    <w:rsid w:val="009D6EAF"/>
    <w:rsid w:val="009E33CE"/>
    <w:rsid w:val="009E5988"/>
    <w:rsid w:val="009F75EB"/>
    <w:rsid w:val="00A05A41"/>
    <w:rsid w:val="00A33364"/>
    <w:rsid w:val="00A80F05"/>
    <w:rsid w:val="00A82478"/>
    <w:rsid w:val="00B34429"/>
    <w:rsid w:val="00B74DBE"/>
    <w:rsid w:val="00B7698A"/>
    <w:rsid w:val="00B7699B"/>
    <w:rsid w:val="00B95E5D"/>
    <w:rsid w:val="00BB079A"/>
    <w:rsid w:val="00BB2043"/>
    <w:rsid w:val="00BB3511"/>
    <w:rsid w:val="00BC3B83"/>
    <w:rsid w:val="00BE629D"/>
    <w:rsid w:val="00C2139A"/>
    <w:rsid w:val="00C323CB"/>
    <w:rsid w:val="00C37454"/>
    <w:rsid w:val="00C517A1"/>
    <w:rsid w:val="00C52E73"/>
    <w:rsid w:val="00CA398B"/>
    <w:rsid w:val="00CB53F3"/>
    <w:rsid w:val="00CB7BE9"/>
    <w:rsid w:val="00D033ED"/>
    <w:rsid w:val="00D21865"/>
    <w:rsid w:val="00D23ED1"/>
    <w:rsid w:val="00D2796B"/>
    <w:rsid w:val="00D4530A"/>
    <w:rsid w:val="00DA06C7"/>
    <w:rsid w:val="00E06852"/>
    <w:rsid w:val="00E17853"/>
    <w:rsid w:val="00E201BE"/>
    <w:rsid w:val="00E25921"/>
    <w:rsid w:val="00E64709"/>
    <w:rsid w:val="00E817BF"/>
    <w:rsid w:val="00EA5213"/>
    <w:rsid w:val="00EC6C15"/>
    <w:rsid w:val="00ED4610"/>
    <w:rsid w:val="00ED7D45"/>
    <w:rsid w:val="00EF686C"/>
    <w:rsid w:val="00F13190"/>
    <w:rsid w:val="00F443F6"/>
    <w:rsid w:val="00F5187C"/>
    <w:rsid w:val="00F8286D"/>
    <w:rsid w:val="00F8783E"/>
    <w:rsid w:val="00F92930"/>
    <w:rsid w:val="00FB2929"/>
    <w:rsid w:val="00FE0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64C1591"/>
  <w15:docId w15:val="{0F2C523A-13C6-47DD-8944-A87E52427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38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23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384"/>
  </w:style>
  <w:style w:type="paragraph" w:styleId="Footer">
    <w:name w:val="footer"/>
    <w:basedOn w:val="Normal"/>
    <w:link w:val="FooterChar"/>
    <w:uiPriority w:val="99"/>
    <w:unhideWhenUsed/>
    <w:rsid w:val="009023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384"/>
  </w:style>
  <w:style w:type="paragraph" w:styleId="BalloonText">
    <w:name w:val="Balloon Text"/>
    <w:basedOn w:val="Normal"/>
    <w:link w:val="BalloonTextChar"/>
    <w:uiPriority w:val="99"/>
    <w:semiHidden/>
    <w:unhideWhenUsed/>
    <w:rsid w:val="004D42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2A3"/>
    <w:rPr>
      <w:rFonts w:ascii="Tahoma" w:eastAsia="Times New Roman" w:hAnsi="Tahoma" w:cs="Tahoma"/>
      <w:sz w:val="16"/>
      <w:szCs w:val="16"/>
      <w:lang w:eastAsia="ko-KR"/>
    </w:rPr>
  </w:style>
  <w:style w:type="character" w:styleId="PageNumber">
    <w:name w:val="page number"/>
    <w:basedOn w:val="DefaultParagraphFont"/>
    <w:rsid w:val="00254A9C"/>
  </w:style>
  <w:style w:type="paragraph" w:styleId="ListParagraph">
    <w:name w:val="List Paragraph"/>
    <w:basedOn w:val="Normal"/>
    <w:uiPriority w:val="34"/>
    <w:qFormat/>
    <w:rsid w:val="00C21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9A4473-4A9D-48DC-9B43-E02ADD7B3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ca Goodwin</dc:creator>
  <cp:lastModifiedBy>Lynne Herlein</cp:lastModifiedBy>
  <cp:revision>2</cp:revision>
  <cp:lastPrinted>2018-02-05T17:45:00Z</cp:lastPrinted>
  <dcterms:created xsi:type="dcterms:W3CDTF">2022-01-11T20:10:00Z</dcterms:created>
  <dcterms:modified xsi:type="dcterms:W3CDTF">2022-01-11T20:10:00Z</dcterms:modified>
</cp:coreProperties>
</file>